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Costa</w:t>
      </w:r>
      <w:r>
        <w:t xml:space="preserve"> </w:t>
      </w:r>
      <w:r>
        <w:t xml:space="preserve">Ric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Costa Ric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Costa Rica received a score of 10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osta Rica received a score of</w:t>
      </w:r>
      <w:r>
        <w:t xml:space="preserve"> </w:t>
      </w:r>
      <w:r>
        <w:rPr>
          <w:bCs/>
          <w:b/>
        </w:rPr>
        <w:t xml:space="preserve">86.3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Costa Rica received a score of 93.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Costa Rica received a score of 80.2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Costa Rica received a score of 9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Costa Rica received a score of 1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Costa Ric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Costa Rica received a score of 0.6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Costa Ric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Costa Rica received a score of 1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Costa Rica received a score of 1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Costa Rica received a score of 0.8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Costa Ric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Costa Rica received a score of 0.9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Costa Ric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Costa Rica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Costa Rica received a score of 0.9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Costa%20Ric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Costa%20Ric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Costa%20Ric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Costa%20Ric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Costa%20Ric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Costa%20Ric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Costa%20Ric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Costa%20Ric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Costa%20Ric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Costa%20Ric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Costa%20Ric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Costa%20Ric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Costa%20Ric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Costa%20Ric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Costa%20Ric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Costa%20Ric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Costa%20Ric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63,1973,2000,2011,2022</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6, 1987, 1988, 1989, 1990, 1991, 1992, 1993, 1994, 1995, 1996, 1997, 1998, 1999, 2000, 2001, 2002, 2003, 2004, 2005, 2006, 2007, 2008, 2009, 2010, 2011, 2012, 2013, 2014, 2015, 2016, 2017, 2018, 2019,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 2017, 2018, 2019</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0, 2011, 2012, 2013, 2014, 2015, 2016, 2017, 2018, 2019, 2020</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2, 2009, 2011, 2018</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1, 2015, 2016, 2017</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sta Ric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I</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03:49Z</dcterms:created>
  <dcterms:modified xsi:type="dcterms:W3CDTF">2024-03-19T13:03: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Costa Rica Country Report</vt:lpwstr>
  </property>
</Properties>
</file>